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State of California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epartment of Industrial Relations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IVISION OF WORKERS’ COMPENSATION</w:t>
      </w: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Pr="000215AD" w:rsidRDefault="00C46F34">
      <w:pPr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</w:rPr>
        <w:drawing>
          <wp:inline distT="0" distB="0" distL="0" distR="0">
            <wp:extent cx="1171575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69B" w:rsidRDefault="003C169B">
      <w:pPr>
        <w:ind w:left="-720" w:right="-720"/>
        <w:jc w:val="center"/>
        <w:rPr>
          <w:sz w:val="20"/>
        </w:rPr>
      </w:pPr>
    </w:p>
    <w:p w:rsidR="00897DC4" w:rsidRDefault="00897DC4">
      <w:pPr>
        <w:ind w:left="-720" w:right="-720"/>
        <w:jc w:val="center"/>
        <w:rPr>
          <w:sz w:val="20"/>
        </w:rPr>
      </w:pP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Order of the </w:t>
      </w:r>
      <w:r w:rsidR="00C6341F">
        <w:rPr>
          <w:rFonts w:ascii="Times New Roman" w:hAnsi="Times New Roman"/>
          <w:b/>
          <w:sz w:val="28"/>
        </w:rPr>
        <w:t>Administrative Director of the</w:t>
      </w: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Division of Workers’ Compensation</w:t>
      </w:r>
    </w:p>
    <w:p w:rsidR="009C1733" w:rsidRDefault="009C1733" w:rsidP="009C1733">
      <w:pPr>
        <w:pStyle w:val="Title"/>
        <w:outlineLvl w:val="0"/>
      </w:pPr>
      <w:r>
        <w:t xml:space="preserve">(OMFS Update </w:t>
      </w:r>
      <w:r w:rsidRPr="0035646A">
        <w:t xml:space="preserve">for </w:t>
      </w:r>
      <w:r>
        <w:t xml:space="preserve">Physician </w:t>
      </w:r>
      <w:r w:rsidRPr="0035646A">
        <w:t>Services</w:t>
      </w:r>
      <w:r>
        <w:t xml:space="preserve"> and Non-Physician Practitioner Services</w:t>
      </w:r>
      <w:r w:rsidRPr="0035646A">
        <w:t xml:space="preserve"> </w:t>
      </w:r>
      <w:r>
        <w:t xml:space="preserve">- Effective </w:t>
      </w:r>
      <w:r w:rsidR="001A206C">
        <w:t xml:space="preserve">November </w:t>
      </w:r>
      <w:r w:rsidR="00F274E1">
        <w:t>15</w:t>
      </w:r>
      <w:r w:rsidRPr="00736754">
        <w:t xml:space="preserve">, </w:t>
      </w:r>
      <w:r w:rsidR="003F79DC">
        <w:t>2018</w:t>
      </w:r>
      <w:r>
        <w:t>)</w:t>
      </w:r>
    </w:p>
    <w:p w:rsidR="009C1733" w:rsidRDefault="009C1733" w:rsidP="009C1733">
      <w:pPr>
        <w:ind w:left="-720" w:right="-720"/>
        <w:jc w:val="both"/>
        <w:rPr>
          <w:rFonts w:ascii="Times New Roman" w:hAnsi="Times New Roman"/>
        </w:rPr>
      </w:pPr>
    </w:p>
    <w:p w:rsidR="009C1733" w:rsidRDefault="009C1733" w:rsidP="009C1733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rsuant to Labor Code section 5307.1(g)(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1A206C">
        <w:rPr>
          <w:rFonts w:ascii="Times New Roman" w:hAnsi="Times New Roman"/>
        </w:rPr>
        <w:t>Novem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Default="009C1733" w:rsidP="00271807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1A206C">
        <w:rPr>
          <w:rFonts w:ascii="Times New Roman" w:hAnsi="Times New Roman"/>
        </w:rPr>
        <w:t xml:space="preserve">November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1A206C">
        <w:rPr>
          <w:rFonts w:ascii="Times New Roman" w:hAnsi="Times New Roman"/>
        </w:rPr>
        <w:t xml:space="preserve">November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Pr="00266F20" w:rsidRDefault="009C1733" w:rsidP="009C1733">
      <w:pPr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8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565AF0">
      <w:pPr>
        <w:ind w:right="-720"/>
        <w:outlineLvl w:val="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bookmarkStart w:id="0" w:name="_GoBack"/>
      <w:bookmarkEnd w:id="0"/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Pr="003A0BC5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155A10" w:rsidRDefault="003C169B" w:rsidP="00155A10">
      <w:pPr>
        <w:ind w:left="-720" w:right="-720"/>
        <w:outlineLvl w:val="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1A206C">
        <w:rPr>
          <w:rFonts w:ascii="Times New Roman" w:hAnsi="Times New Roman"/>
          <w:sz w:val="22"/>
          <w:szCs w:val="22"/>
        </w:rPr>
        <w:t xml:space="preserve">November </w:t>
      </w:r>
      <w:r w:rsidR="00C8354B">
        <w:rPr>
          <w:rFonts w:ascii="Times New Roman" w:hAnsi="Times New Roman"/>
          <w:sz w:val="22"/>
          <w:szCs w:val="22"/>
        </w:rPr>
        <w:t>1</w:t>
      </w:r>
      <w:r w:rsidR="001A0863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F274E1" w:rsidRPr="003A0BC5">
        <w:rPr>
          <w:rFonts w:ascii="Times New Roman" w:hAnsi="Times New Roman"/>
          <w:sz w:val="22"/>
          <w:szCs w:val="22"/>
        </w:rPr>
        <w:t>201</w:t>
      </w:r>
      <w:r w:rsidR="003F79DC">
        <w:rPr>
          <w:rFonts w:ascii="Times New Roman" w:hAnsi="Times New Roman"/>
          <w:sz w:val="22"/>
          <w:szCs w:val="22"/>
        </w:rPr>
        <w:t>8</w:t>
      </w:r>
      <w:r w:rsidRPr="003A0BC5">
        <w:rPr>
          <w:rFonts w:ascii="Times New Roman" w:hAnsi="Times New Roman"/>
          <w:sz w:val="22"/>
          <w:szCs w:val="22"/>
        </w:rPr>
        <w:tab/>
      </w:r>
      <w:r w:rsidR="00A17B05" w:rsidRPr="003A0BC5">
        <w:rPr>
          <w:rFonts w:ascii="Times New Roman" w:hAnsi="Times New Roman"/>
          <w:sz w:val="22"/>
          <w:szCs w:val="22"/>
        </w:rPr>
        <w:tab/>
      </w:r>
      <w:r w:rsidR="00C718DC">
        <w:rPr>
          <w:rFonts w:ascii="Times New Roman" w:hAnsi="Times New Roman"/>
          <w:sz w:val="22"/>
          <w:szCs w:val="22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>ORIGINAL SIGNED BY</w:t>
      </w:r>
      <w:r w:rsidR="00155A10">
        <w:rPr>
          <w:rFonts w:ascii="Times New Roman" w:hAnsi="Times New Roman"/>
          <w:sz w:val="22"/>
          <w:szCs w:val="22"/>
          <w:u w:val="single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ab/>
      </w:r>
    </w:p>
    <w:p w:rsidR="00155A10" w:rsidRDefault="00155A10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2D9C" w:rsidRDefault="000E2D9C" w:rsidP="00013A97">
      <w:r>
        <w:separator/>
      </w:r>
    </w:p>
  </w:endnote>
  <w:endnote w:type="continuationSeparator" w:id="0">
    <w:p w:rsidR="000E2D9C" w:rsidRDefault="000E2D9C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2D9C" w:rsidRDefault="000E2D9C" w:rsidP="00013A97">
      <w:r>
        <w:separator/>
      </w:r>
    </w:p>
  </w:footnote>
  <w:footnote w:type="continuationSeparator" w:id="0">
    <w:p w:rsidR="000E2D9C" w:rsidRDefault="000E2D9C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4D32"/>
    <w:rsid w:val="001868C9"/>
    <w:rsid w:val="001A0439"/>
    <w:rsid w:val="001A0863"/>
    <w:rsid w:val="001A206C"/>
    <w:rsid w:val="001B1B38"/>
    <w:rsid w:val="001B2A3A"/>
    <w:rsid w:val="001B2EBC"/>
    <w:rsid w:val="001B4800"/>
    <w:rsid w:val="001C483A"/>
    <w:rsid w:val="001D09AB"/>
    <w:rsid w:val="001D64EF"/>
    <w:rsid w:val="001D7AC9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B505D"/>
    <w:rsid w:val="002C08DB"/>
    <w:rsid w:val="002D2689"/>
    <w:rsid w:val="002E1A9B"/>
    <w:rsid w:val="002E51F6"/>
    <w:rsid w:val="002E6163"/>
    <w:rsid w:val="002E7D43"/>
    <w:rsid w:val="002F3745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94AAE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04968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65AF0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5ADB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545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62993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1EF3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7EFC55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0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1-16T21:53:00Z</dcterms:created>
  <dcterms:modified xsi:type="dcterms:W3CDTF">2018-11-16T21:53:00Z</dcterms:modified>
</cp:coreProperties>
</file>